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CommentReference"/>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CommentReference"/>
                <w:rFonts w:ascii="Times New Roman" w:hAnsi="Times New Roman"/>
                <w:lang w:eastAsia="ja-JP"/>
              </w:rPr>
              <w:commentReference w:id="16"/>
            </w:r>
            <w:commentRangeEnd w:id="17"/>
            <w:r w:rsidR="00AE4C12">
              <w:rPr>
                <w:rStyle w:val="CommentReference"/>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FC609C">
              <w:rPr>
                <w:noProof/>
              </w:rPr>
              <w:t>27</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CommentReference"/>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CommentReference"/>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CommentReference"/>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6"/>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Heading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proofErr w:type="spellStart"/>
      <w:r w:rsidRPr="00B05654">
        <w:rPr>
          <w:i/>
        </w:rPr>
        <w:t>MasterInformationBlock</w:t>
      </w:r>
      <w:proofErr w:type="spellEnd"/>
      <w:r w:rsidRPr="00B05654">
        <w:t xml:space="preserve"> (MIB) and a number of </w:t>
      </w:r>
      <w:proofErr w:type="spellStart"/>
      <w:r w:rsidRPr="00B05654">
        <w:rPr>
          <w:i/>
        </w:rPr>
        <w:t>SystemInformationBlocks</w:t>
      </w:r>
      <w:proofErr w:type="spellEnd"/>
      <w:r w:rsidRPr="00B05654">
        <w:t xml:space="preserve"> (SIBs):</w:t>
      </w:r>
    </w:p>
    <w:p w14:paraId="135A3F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proofErr w:type="spellStart"/>
      <w:r w:rsidRPr="00B05654">
        <w:rPr>
          <w:i/>
        </w:rPr>
        <w:t>SystemInformationBlockPos</w:t>
      </w:r>
      <w:proofErr w:type="spellEnd"/>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w:t>
      </w:r>
      <w:proofErr w:type="spellStart"/>
      <w:r w:rsidRPr="00B05654">
        <w:t>eNB</w:t>
      </w:r>
      <w:proofErr w:type="spellEnd"/>
      <w:r w:rsidRPr="00B05654">
        <w:t xml:space="preserve">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w:t>
      </w:r>
      <w:proofErr w:type="spellStart"/>
      <w:r w:rsidRPr="00B05654">
        <w:t>sidelink</w:t>
      </w:r>
      <w:proofErr w:type="spellEnd"/>
      <w:r w:rsidRPr="00B05654">
        <w:t xml:space="preserve">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w:t>
      </w:r>
      <w:proofErr w:type="spellStart"/>
      <w:r w:rsidRPr="00B05654">
        <w:t>sidelink</w:t>
      </w:r>
      <w:proofErr w:type="spellEnd"/>
      <w:r w:rsidRPr="00B05654">
        <w:t xml:space="preserve"> discovery;</w:t>
      </w:r>
    </w:p>
    <w:p w14:paraId="5F71F07B" w14:textId="77777777" w:rsidR="00EA3301" w:rsidRPr="00B05654" w:rsidRDefault="00EA3301" w:rsidP="00EA3301">
      <w:pPr>
        <w:pStyle w:val="B1"/>
      </w:pPr>
      <w:r w:rsidRPr="00B05654">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w:t>
      </w:r>
      <w:proofErr w:type="spellStart"/>
      <w:r w:rsidRPr="00B05654">
        <w:t>sidelink</w:t>
      </w:r>
      <w:proofErr w:type="spellEnd"/>
      <w:r w:rsidRPr="00B05654">
        <w:t xml:space="preserve">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 xml:space="preserve">information related to V2X </w:t>
      </w:r>
      <w:proofErr w:type="spellStart"/>
      <w:r w:rsidRPr="00B05654">
        <w:t>sidelink</w:t>
      </w:r>
      <w:proofErr w:type="spellEnd"/>
      <w:r w:rsidRPr="00B05654">
        <w:t xml:space="preserve">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w:t>
      </w:r>
      <w:proofErr w:type="spellStart"/>
      <w:r w:rsidRPr="00B05654">
        <w:t>sidelink</w:t>
      </w:r>
      <w:proofErr w:type="spellEnd"/>
      <w:r w:rsidRPr="00B05654">
        <w:t xml:space="preserve">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commentRangeStart w:id="29"/>
      <w:commentRangeStart w:id="30"/>
      <w:r w:rsidRPr="00B05654">
        <w:t>-</w:t>
      </w:r>
      <w:r w:rsidRPr="00B05654">
        <w:tab/>
      </w:r>
      <w:r w:rsidRPr="00B05654">
        <w:rPr>
          <w:i/>
          <w:iCs/>
        </w:rPr>
        <w:t>SystemInformationBlockType33</w:t>
      </w:r>
      <w:r w:rsidRPr="00B05654">
        <w:t xml:space="preserve"> contains assistance information for neighbouring </w:t>
      </w:r>
      <w:ins w:id="31" w:author="Ericsson (Robert)" w:date="2024-08-27T16:55:00Z">
        <w:r>
          <w:t xml:space="preserve">NTN </w:t>
        </w:r>
      </w:ins>
      <w:r w:rsidRPr="00B05654">
        <w:t xml:space="preserve">cells </w:t>
      </w:r>
      <w:del w:id="32" w:author="Ericsson (Robert)" w:date="2024-08-27T16:57:00Z">
        <w:r w:rsidRPr="00B05654" w:rsidDel="00EA3301">
          <w:delText xml:space="preserve">in </w:delText>
        </w:r>
      </w:del>
      <w:ins w:id="33" w:author="Ericsson (Robert)" w:date="2024-08-27T16:57:00Z">
        <w:r>
          <w:t>for mobility to an</w:t>
        </w:r>
        <w:r w:rsidRPr="00B05654">
          <w:t xml:space="preserve"> </w:t>
        </w:r>
      </w:ins>
      <w:r w:rsidRPr="00B05654">
        <w:t>NTN</w:t>
      </w:r>
      <w:ins w:id="34" w:author="Ericsson (Robert)" w:date="2024-08-27T16:58:00Z">
        <w:r>
          <w:t xml:space="preserve"> cell</w:t>
        </w:r>
      </w:ins>
      <w:r w:rsidRPr="00B05654">
        <w:t>.</w:t>
      </w:r>
      <w:commentRangeEnd w:id="28"/>
      <w:r w:rsidR="00AE4C12">
        <w:rPr>
          <w:rStyle w:val="CommentReference"/>
        </w:rPr>
        <w:commentReference w:id="28"/>
      </w:r>
      <w:commentRangeEnd w:id="29"/>
      <w:r w:rsidR="00FC12FD">
        <w:rPr>
          <w:rStyle w:val="CommentReference"/>
        </w:rPr>
        <w:commentReference w:id="29"/>
      </w:r>
      <w:commentRangeEnd w:id="30"/>
      <w:r w:rsidR="00A13B51">
        <w:rPr>
          <w:rStyle w:val="CommentReference"/>
        </w:rPr>
        <w:commentReference w:id="30"/>
      </w:r>
    </w:p>
    <w:p w14:paraId="364776F7" w14:textId="77777777" w:rsidR="00EA3301" w:rsidRPr="00B05654" w:rsidRDefault="00EA3301" w:rsidP="00EA3301">
      <w:pPr>
        <w:rPr>
          <w:rFonts w:eastAsia="SimSun"/>
          <w:lang w:eastAsia="zh-CN"/>
        </w:rPr>
      </w:pPr>
      <w:r w:rsidRPr="00B05654">
        <w:t xml:space="preserve">System information </w:t>
      </w:r>
      <w:r w:rsidRPr="00B05654">
        <w:rPr>
          <w:rFonts w:eastAsia="SimSun"/>
          <w:lang w:eastAsia="zh-CN"/>
        </w:rPr>
        <w:t xml:space="preserve">for NB-IoT </w:t>
      </w:r>
      <w:r w:rsidRPr="00B05654">
        <w:t xml:space="preserve">is divided into the </w:t>
      </w:r>
      <w:proofErr w:type="spellStart"/>
      <w:r w:rsidRPr="00B05654">
        <w:rPr>
          <w:i/>
        </w:rPr>
        <w:t>MasterInformationBlock</w:t>
      </w:r>
      <w:proofErr w:type="spellEnd"/>
      <w:r w:rsidRPr="00B05654">
        <w:rPr>
          <w:rFonts w:eastAsia="SimSun"/>
          <w:i/>
          <w:lang w:eastAsia="zh-CN"/>
        </w:rPr>
        <w:t xml:space="preserve">-NB </w:t>
      </w:r>
      <w:r w:rsidRPr="00B05654">
        <w:t>(MIB</w:t>
      </w:r>
      <w:r w:rsidRPr="00B05654">
        <w:rPr>
          <w:rFonts w:eastAsia="SimSun"/>
          <w:lang w:eastAsia="zh-CN"/>
        </w:rPr>
        <w:t>-NB</w:t>
      </w:r>
      <w:r w:rsidRPr="00B05654">
        <w:t xml:space="preserve">) and a number of </w:t>
      </w:r>
      <w:proofErr w:type="spellStart"/>
      <w:r w:rsidRPr="00B05654">
        <w:rPr>
          <w:i/>
        </w:rPr>
        <w:t>SystemInformationBlocks</w:t>
      </w:r>
      <w:proofErr w:type="spellEnd"/>
      <w:r w:rsidRPr="00B05654">
        <w:rPr>
          <w:rFonts w:eastAsia="SimSun"/>
          <w:i/>
          <w:lang w:eastAsia="zh-CN"/>
        </w:rPr>
        <w:t>-NB</w:t>
      </w:r>
      <w:r w:rsidRPr="00B05654">
        <w:rPr>
          <w:rFonts w:eastAsia="SimSun"/>
          <w:lang w:eastAsia="zh-CN"/>
        </w:rPr>
        <w:t xml:space="preserve"> </w:t>
      </w:r>
      <w:r w:rsidRPr="00B05654">
        <w:t>(SIBs</w:t>
      </w:r>
      <w:r w:rsidRPr="00B05654">
        <w:rPr>
          <w:rFonts w:eastAsia="SimSun"/>
          <w:lang w:eastAsia="zh-CN"/>
        </w:rPr>
        <w:t>-NB</w:t>
      </w:r>
      <w:r w:rsidRPr="00B05654">
        <w:t>)</w:t>
      </w:r>
      <w:r w:rsidRPr="00B05654">
        <w:rPr>
          <w:rFonts w:eastAsia="SimSun"/>
          <w:lang w:eastAsia="zh-CN"/>
        </w:rPr>
        <w:t>:</w:t>
      </w:r>
    </w:p>
    <w:p w14:paraId="6EABC41C"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proofErr w:type="spellStart"/>
      <w:r w:rsidRPr="00B05654">
        <w:rPr>
          <w:i/>
        </w:rPr>
        <w:t>MasterInformationBlock</w:t>
      </w:r>
      <w:proofErr w:type="spellEnd"/>
      <w:r w:rsidRPr="00B05654">
        <w:rPr>
          <w:rFonts w:eastAsia="SimSun"/>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SimSun"/>
          <w:lang w:eastAsia="zh-CN"/>
        </w:rPr>
        <w:t>-</w:t>
      </w:r>
      <w:r w:rsidRPr="00B05654">
        <w:rPr>
          <w:rFonts w:eastAsia="SimSun"/>
          <w:lang w:eastAsia="zh-CN"/>
        </w:rPr>
        <w:tab/>
      </w:r>
      <w:r w:rsidRPr="00B05654">
        <w:rPr>
          <w:i/>
        </w:rPr>
        <w:t>SystemInformationBlockType1</w:t>
      </w:r>
      <w:r w:rsidRPr="00B05654">
        <w:rPr>
          <w:i/>
          <w:lang w:eastAsia="zh-CN"/>
        </w:rPr>
        <w:t>-</w:t>
      </w:r>
      <w:r w:rsidRPr="00B05654">
        <w:rPr>
          <w:rFonts w:eastAsia="SimSun"/>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SimSun"/>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SimSun"/>
          <w:i/>
          <w:lang w:eastAsia="zh-CN"/>
        </w:rPr>
        <w:t>NB</w:t>
      </w:r>
      <w:r w:rsidRPr="00B05654">
        <w:rPr>
          <w:lang w:eastAsia="zh-CN"/>
        </w:rPr>
        <w:t xml:space="preserve"> contains </w:t>
      </w:r>
      <w:r w:rsidRPr="00B05654">
        <w:rPr>
          <w:rFonts w:eastAsia="SimSun"/>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4</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5</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4-NB</w:t>
      </w:r>
      <w:r w:rsidRPr="00B05654">
        <w:rPr>
          <w:lang w:eastAsia="zh-CN"/>
        </w:rPr>
        <w:t xml:space="preserve"> contains information about </w:t>
      </w:r>
      <w:r w:rsidRPr="00B05654">
        <w:rPr>
          <w:rFonts w:eastAsia="SimSun"/>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6-NB</w:t>
      </w:r>
      <w:r w:rsidRPr="00B05654">
        <w:rPr>
          <w:rFonts w:eastAsia="SimSun"/>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5"/>
      <w:r w:rsidRPr="00B05654">
        <w:t>-</w:t>
      </w:r>
      <w:r w:rsidRPr="00B05654">
        <w:tab/>
      </w:r>
      <w:r w:rsidRPr="00B05654">
        <w:rPr>
          <w:i/>
          <w:iCs/>
        </w:rPr>
        <w:t>SystemInformationBlockType33-NB</w:t>
      </w:r>
      <w:r w:rsidRPr="00B05654">
        <w:t xml:space="preserve"> contains assistance information for neighbouring </w:t>
      </w:r>
      <w:ins w:id="36" w:author="Ericsson (Robert)" w:date="2024-08-27T16:58:00Z">
        <w:r>
          <w:t xml:space="preserve">NTN </w:t>
        </w:r>
      </w:ins>
      <w:r w:rsidRPr="00B05654">
        <w:t xml:space="preserve">cells </w:t>
      </w:r>
      <w:del w:id="37" w:author="Ericsson (Robert)" w:date="2024-08-27T16:58:00Z">
        <w:r w:rsidRPr="00B05654" w:rsidDel="00EA3301">
          <w:delText xml:space="preserve">in </w:delText>
        </w:r>
      </w:del>
      <w:ins w:id="38" w:author="Ericsson (Robert)" w:date="2024-08-27T16:58:00Z">
        <w:r>
          <w:t>for mobility to an</w:t>
        </w:r>
        <w:r w:rsidRPr="00B05654">
          <w:t xml:space="preserve"> </w:t>
        </w:r>
      </w:ins>
      <w:r w:rsidRPr="00B05654">
        <w:t>NTN</w:t>
      </w:r>
      <w:ins w:id="39" w:author="Ericsson (Robert)" w:date="2024-08-27T16:59:00Z">
        <w:r>
          <w:t xml:space="preserve"> cell</w:t>
        </w:r>
      </w:ins>
      <w:r w:rsidRPr="00B05654">
        <w:t>.</w:t>
      </w:r>
      <w:commentRangeEnd w:id="35"/>
      <w:r w:rsidR="00AE4C12">
        <w:rPr>
          <w:rStyle w:val="CommentReference"/>
        </w:rPr>
        <w:commentReference w:id="35"/>
      </w:r>
    </w:p>
    <w:p w14:paraId="1EE7162E" w14:textId="77777777" w:rsidR="00EA3301" w:rsidRPr="00B05654" w:rsidRDefault="00EA3301" w:rsidP="00EA3301">
      <w:r w:rsidRPr="00B05654">
        <w:t xml:space="preserve">On MBMS-dedicated cell, only system information relevant for receiving MBMS service is broadcasted. </w:t>
      </w:r>
      <w:proofErr w:type="spellStart"/>
      <w:r w:rsidRPr="00B05654">
        <w:rPr>
          <w:i/>
        </w:rPr>
        <w:t>MasterInformationBlock</w:t>
      </w:r>
      <w:proofErr w:type="spellEnd"/>
      <w:r w:rsidRPr="00B05654">
        <w:rPr>
          <w:i/>
        </w:rPr>
        <w:t xml:space="preserve">-MBMS </w:t>
      </w:r>
      <w:r w:rsidRPr="00B05654">
        <w:t xml:space="preserve">(MIB-MBMS) and </w:t>
      </w:r>
      <w:r w:rsidRPr="00B05654">
        <w:rPr>
          <w:i/>
        </w:rPr>
        <w:t>SystemInformationBlockType</w:t>
      </w:r>
      <w:r w:rsidRPr="00B05654">
        <w:rPr>
          <w:rFonts w:eastAsia="SimSun"/>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rPr>
          <w:i/>
        </w:rPr>
        <w:t>-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SimSun"/>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 xml:space="preserve">40 and 80 </w:t>
      </w:r>
      <w:proofErr w:type="spellStart"/>
      <w:r w:rsidRPr="00B05654">
        <w:t>ms</w:t>
      </w:r>
      <w:proofErr w:type="spellEnd"/>
      <w:r w:rsidRPr="00B05654">
        <w:t xml:space="preserve"> respectively</w:t>
      </w:r>
      <w:r w:rsidRPr="00B05654">
        <w:rPr>
          <w:rFonts w:eastAsia="SimSun"/>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SimSun"/>
          <w:lang w:eastAsia="zh-CN"/>
        </w:rPr>
        <w:t xml:space="preserve"> For NB-IoT,</w:t>
      </w:r>
      <w:r w:rsidRPr="00B05654">
        <w:t xml:space="preserve"> the MIB-NB is mapped on the BCCH and carried on BCH while all other SI messages are mapped on the BCCH and carried on DL-SCH.</w:t>
      </w:r>
      <w:r w:rsidRPr="00B05654">
        <w:rPr>
          <w:rFonts w:eastAsia="SimSun"/>
          <w:lang w:eastAsia="zh-CN"/>
        </w:rPr>
        <w:t xml:space="preserve"> Both the MIB-NB and </w:t>
      </w:r>
      <w:r w:rsidRPr="00B05654">
        <w:rPr>
          <w:i/>
        </w:rPr>
        <w:t>SystemInformationBlockType1</w:t>
      </w:r>
      <w:r w:rsidRPr="00B05654">
        <w:rPr>
          <w:rFonts w:eastAsia="SimSun"/>
          <w:i/>
          <w:lang w:eastAsia="zh-CN"/>
        </w:rPr>
        <w:t xml:space="preserve">-NB </w:t>
      </w:r>
      <w:r w:rsidRPr="00B05654">
        <w:rPr>
          <w:rFonts w:eastAsia="SimSun"/>
          <w:lang w:eastAsia="zh-CN"/>
        </w:rPr>
        <w:t xml:space="preserve">use a fixed schedule with </w:t>
      </w:r>
      <w:r w:rsidRPr="00B05654">
        <w:t>a periodicity of</w:t>
      </w:r>
      <w:r w:rsidRPr="00B05654" w:rsidDel="000553F2">
        <w:t xml:space="preserve"> </w:t>
      </w:r>
      <w:r w:rsidRPr="00B05654">
        <w:rPr>
          <w:rFonts w:eastAsia="SimSun"/>
          <w:lang w:eastAsia="zh-CN"/>
        </w:rPr>
        <w:t>640</w:t>
      </w:r>
      <w:r w:rsidRPr="00B05654">
        <w:t xml:space="preserve"> and </w:t>
      </w:r>
      <w:r w:rsidRPr="00B05654">
        <w:rPr>
          <w:rFonts w:eastAsia="SimSun"/>
          <w:lang w:eastAsia="zh-CN"/>
        </w:rPr>
        <w:t>2560</w:t>
      </w:r>
      <w:r w:rsidRPr="00B05654">
        <w:t xml:space="preserve"> </w:t>
      </w:r>
      <w:proofErr w:type="spellStart"/>
      <w:r w:rsidRPr="00B05654">
        <w:t>ms</w:t>
      </w:r>
      <w:proofErr w:type="spellEnd"/>
      <w:r w:rsidRPr="00B05654">
        <w:rPr>
          <w:rFonts w:eastAsia="SimSun"/>
          <w:lang w:eastAsia="zh-CN"/>
        </w:rPr>
        <w:t xml:space="preserve"> </w:t>
      </w:r>
      <w:r w:rsidRPr="00B05654">
        <w:t>respectively</w:t>
      </w:r>
      <w:r w:rsidRPr="00B05654">
        <w:rPr>
          <w:rFonts w:eastAsia="SimSun"/>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 xml:space="preserve">160 </w:t>
      </w:r>
      <w:proofErr w:type="spellStart"/>
      <w:r w:rsidRPr="00B05654">
        <w:t>ms</w:t>
      </w:r>
      <w:proofErr w:type="spellEnd"/>
      <w:r w:rsidRPr="00B05654">
        <w:t>.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Except for NB-</w:t>
      </w:r>
      <w:proofErr w:type="spellStart"/>
      <w:r w:rsidRPr="00B05654">
        <w:t>IoT</w:t>
      </w:r>
      <w:proofErr w:type="spellEnd"/>
      <w:r w:rsidRPr="00B05654">
        <w:t xml:space="preserve">, the </w:t>
      </w:r>
      <w:proofErr w:type="spellStart"/>
      <w:r w:rsidRPr="00B05654">
        <w:t>eNB</w:t>
      </w:r>
      <w:proofErr w:type="spellEnd"/>
      <w:r w:rsidRPr="00B05654">
        <w:t xml:space="preserve">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Heading4"/>
      </w:pPr>
      <w:bookmarkStart w:id="40" w:name="_Toc171706562"/>
      <w:bookmarkStart w:id="41" w:name="_Toc29239902"/>
      <w:bookmarkStart w:id="42" w:name="_Toc37296319"/>
      <w:bookmarkStart w:id="43" w:name="_Toc46490450"/>
      <w:bookmarkStart w:id="44" w:name="_Toc52752145"/>
      <w:bookmarkStart w:id="45" w:name="_Toc52796607"/>
      <w:bookmarkStart w:id="46"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7"/>
      <w:commentRangeStart w:id="48"/>
      <w:commentRangeStart w:id="49"/>
      <w:commentRangeStart w:id="50"/>
      <w:commentRangeStart w:id="51"/>
      <w:r w:rsidRPr="00B05654">
        <w:t>To enable measurements, the network may provide neighbouring cell assistance information via system information.</w:t>
      </w:r>
      <w:ins w:id="52" w:author="Ericsson (Robert)" w:date="2024-08-27T16:51:00Z">
        <w:r>
          <w:t xml:space="preserve"> </w:t>
        </w:r>
        <w:r w:rsidRPr="00EA3301">
          <w:t>Neighbour cell assistance information may also be provided via system information to enable TN to NTN mobility.</w:t>
        </w:r>
      </w:ins>
      <w:commentRangeEnd w:id="47"/>
      <w:r w:rsidR="00AE4C12">
        <w:rPr>
          <w:rStyle w:val="CommentReference"/>
        </w:rPr>
        <w:commentReference w:id="47"/>
      </w:r>
      <w:commentRangeEnd w:id="48"/>
      <w:r w:rsidR="001E334B">
        <w:rPr>
          <w:rStyle w:val="CommentReference"/>
        </w:rPr>
        <w:commentReference w:id="48"/>
      </w:r>
      <w:commentRangeEnd w:id="49"/>
      <w:r w:rsidR="00BD5F4E">
        <w:rPr>
          <w:rStyle w:val="CommentReference"/>
        </w:rPr>
        <w:commentReference w:id="49"/>
      </w:r>
      <w:commentRangeEnd w:id="50"/>
      <w:r w:rsidR="009B114E">
        <w:rPr>
          <w:rStyle w:val="CommentReference"/>
        </w:rPr>
        <w:commentReference w:id="50"/>
      </w:r>
      <w:commentRangeEnd w:id="51"/>
      <w:r w:rsidR="00740D6A">
        <w:rPr>
          <w:rStyle w:val="CommentReference"/>
        </w:rPr>
        <w:commentReference w:id="51"/>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54"/>
      <w:commentRangeStart w:id="55"/>
      <w:commentRangeStart w:id="56"/>
      <w:commentRangeStart w:id="57"/>
      <w:commentRangeStart w:id="58"/>
      <w:r w:rsidRPr="00B05654">
        <w:rPr>
          <w:rFonts w:cs="Helv"/>
        </w:rPr>
        <w:t>For a UE in idle mode, it is up to UE implementation whether to perform NTN neighbour cell measurements on a</w:t>
      </w:r>
      <w:del w:id="59" w:author="Ericsson (Robert)" w:date="2024-08-27T16:52:00Z">
        <w:r w:rsidRPr="00B05654" w:rsidDel="00EA3301">
          <w:rPr>
            <w:rFonts w:cs="Helv"/>
          </w:rPr>
          <w:delText>n</w:delText>
        </w:r>
      </w:del>
      <w:r w:rsidRPr="00B05654">
        <w:rPr>
          <w:rFonts w:cs="Helv"/>
        </w:rPr>
        <w:t xml:space="preserve"> </w:t>
      </w:r>
      <w:del w:id="60" w:author="Ericsson (Robert)" w:date="2024-08-27T16:52:00Z">
        <w:r w:rsidRPr="00B05654" w:rsidDel="00EA3301">
          <w:rPr>
            <w:rFonts w:cs="Helv"/>
          </w:rPr>
          <w:delText>NTN cell</w:delText>
        </w:r>
      </w:del>
      <w:ins w:id="61" w:author="Ericsson (Robert)" w:date="2024-08-27T16:52:00Z">
        <w:r>
          <w:rPr>
            <w:rFonts w:cs="Helv"/>
          </w:rPr>
          <w:t>frequency</w:t>
        </w:r>
      </w:ins>
      <w:r w:rsidRPr="00B05654">
        <w:rPr>
          <w:rFonts w:cs="Helv"/>
        </w:rPr>
        <w:t xml:space="preserve"> which is indicated in SIB3/SIB5 but without corresponding satellite information in SIB33.</w:t>
      </w:r>
      <w:commentRangeEnd w:id="54"/>
      <w:r w:rsidR="00D53117">
        <w:rPr>
          <w:rStyle w:val="CommentReference"/>
        </w:rPr>
        <w:commentReference w:id="54"/>
      </w:r>
      <w:commentRangeEnd w:id="55"/>
      <w:r w:rsidR="00D02FDC">
        <w:rPr>
          <w:rStyle w:val="CommentReference"/>
        </w:rPr>
        <w:commentReference w:id="55"/>
      </w:r>
      <w:commentRangeEnd w:id="56"/>
      <w:r w:rsidR="00AE4C12">
        <w:rPr>
          <w:rStyle w:val="CommentReference"/>
        </w:rPr>
        <w:commentReference w:id="56"/>
      </w:r>
      <w:commentRangeEnd w:id="57"/>
      <w:r w:rsidR="001A4D5C">
        <w:rPr>
          <w:rStyle w:val="CommentReference"/>
        </w:rPr>
        <w:commentReference w:id="57"/>
      </w:r>
      <w:commentRangeEnd w:id="58"/>
      <w:r w:rsidR="00AC0FD0">
        <w:rPr>
          <w:rStyle w:val="CommentReference"/>
        </w:rPr>
        <w:commentReference w:id="58"/>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40"/>
    <w:bookmarkEnd w:id="41"/>
    <w:bookmarkEnd w:id="42"/>
    <w:bookmarkEnd w:id="43"/>
    <w:bookmarkEnd w:id="44"/>
    <w:bookmarkEnd w:id="45"/>
    <w:bookmarkEnd w:id="46"/>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17"/>
      <w:footerReference w:type="default" r:id="rId18"/>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vivo" w:date="2024-08-28T17:42:00Z" w:initials="vivo">
    <w:p w14:paraId="236E1B78" w14:textId="77777777" w:rsidR="00AE4C12" w:rsidRPr="00BA71BE" w:rsidRDefault="00AE4C12" w:rsidP="00AE4C12">
      <w:pPr>
        <w:pStyle w:val="CommentText"/>
        <w:rPr>
          <w:rFonts w:eastAsia="DengXian" w:cs="Helv"/>
          <w:lang w:eastAsia="zh-CN"/>
        </w:rPr>
      </w:pPr>
      <w:r>
        <w:rPr>
          <w:rStyle w:val="CommentReference"/>
        </w:rPr>
        <w:annotationRef/>
      </w:r>
      <w:r>
        <w:rPr>
          <w:rFonts w:eastAsia="DengXian" w:cs="Helv" w:hint="eastAsia"/>
          <w:lang w:eastAsia="zh-CN"/>
        </w:rPr>
        <w:t>S</w:t>
      </w:r>
      <w:r>
        <w:rPr>
          <w:rFonts w:eastAsia="DengXian" w:cs="Helv"/>
          <w:lang w:eastAsia="zh-CN"/>
        </w:rPr>
        <w:t xml:space="preserve">hould we add some change details in the title for inforamtion? E.g. </w:t>
      </w:r>
    </w:p>
    <w:p w14:paraId="51DCFBFA" w14:textId="522081F7" w:rsidR="00AE4C12" w:rsidRDefault="00AE4C12" w:rsidP="00AE4C12">
      <w:pPr>
        <w:pStyle w:val="CommentText"/>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CommentText"/>
      </w:pPr>
      <w:r>
        <w:rPr>
          <w:rStyle w:val="CommentReference"/>
        </w:rPr>
        <w:annotationRef/>
      </w:r>
      <w:r>
        <w:t>Do not forget the WI code :)</w:t>
      </w:r>
    </w:p>
  </w:comment>
  <w:comment w:id="17" w:author="vivo" w:date="2024-08-28T17:42:00Z" w:initials="vivo">
    <w:p w14:paraId="13803895" w14:textId="6EFF0008" w:rsidR="00AE4C12" w:rsidRDefault="00AE4C12">
      <w:pPr>
        <w:pStyle w:val="CommentText"/>
      </w:pPr>
      <w:r>
        <w:rPr>
          <w:rStyle w:val="CommentReference"/>
        </w:rPr>
        <w:annotationRef/>
      </w:r>
      <w:fldSimple w:instr=" DOCPROPERTY  RelatedWis  \* MERGEFORMAT ">
        <w:r>
          <w:rPr>
            <w:noProof/>
          </w:rPr>
          <w:t>IoT_NTN_enh-Core</w:t>
        </w:r>
      </w:fldSimple>
      <w:r>
        <w:rPr>
          <w:noProof/>
        </w:rPr>
        <w:t xml:space="preserve"> is missing.</w:t>
      </w:r>
    </w:p>
  </w:comment>
  <w:comment w:id="18" w:author="vivo" w:date="2024-08-28T17:42:00Z" w:initials="vivo">
    <w:p w14:paraId="55C21C2F" w14:textId="71328630" w:rsidR="00AE4C12" w:rsidRDefault="00AE4C12">
      <w:pPr>
        <w:pStyle w:val="CommentText"/>
      </w:pPr>
      <w:r>
        <w:rPr>
          <w:rStyle w:val="CommentReference"/>
        </w:rPr>
        <w:annotationRef/>
      </w:r>
      <w:r>
        <w:rPr>
          <w:rFonts w:eastAsia="DengXian" w:hint="eastAsia"/>
          <w:lang w:eastAsia="zh-CN"/>
        </w:rPr>
        <w:t>T</w:t>
      </w:r>
      <w:r>
        <w:rPr>
          <w:rFonts w:eastAsia="DengXian"/>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CommentText"/>
      </w:pPr>
      <w:r>
        <w:rPr>
          <w:rStyle w:val="CommentReference"/>
        </w:rPr>
        <w:annotationRef/>
      </w:r>
      <w:r>
        <w:rPr>
          <w:rFonts w:eastAsia="DengXian" w:hint="eastAsia"/>
          <w:lang w:eastAsia="zh-CN"/>
        </w:rPr>
        <w:t>T</w:t>
      </w:r>
      <w:r>
        <w:rPr>
          <w:rFonts w:eastAsia="DengXian"/>
          <w:lang w:eastAsia="zh-CN"/>
        </w:rPr>
        <w:t>his is no needed for LTE spec, right?</w:t>
      </w:r>
    </w:p>
  </w:comment>
  <w:comment w:id="20" w:author="vivo" w:date="2024-08-28T17:43:00Z" w:initials="vivo">
    <w:p w14:paraId="0DEF0AA2" w14:textId="563C2E1C" w:rsidR="00AE4C12" w:rsidRDefault="00AE4C12">
      <w:pPr>
        <w:pStyle w:val="CommentText"/>
      </w:pPr>
      <w:r>
        <w:rPr>
          <w:rStyle w:val="CommentReference"/>
        </w:rPr>
        <w:annotationRef/>
      </w:r>
      <w:r>
        <w:rPr>
          <w:rFonts w:eastAsia="DengXian"/>
          <w:lang w:eastAsia="zh-CN"/>
        </w:rPr>
        <w:t xml:space="preserve">I assume sth is impacted, </w:t>
      </w:r>
      <w:r>
        <w:rPr>
          <w:rFonts w:eastAsia="DengXian" w:hint="eastAsia"/>
          <w:lang w:eastAsia="zh-CN"/>
        </w:rPr>
        <w:t>right</w:t>
      </w:r>
      <w:r>
        <w:rPr>
          <w:rFonts w:eastAsia="DengXian"/>
          <w:lang w:eastAsia="zh-CN"/>
        </w:rPr>
        <w:t xml:space="preserve">? </w:t>
      </w:r>
      <w:r>
        <w:rPr>
          <w:rFonts w:eastAsia="DengXian" w:hint="eastAsia"/>
          <w:lang w:eastAsia="zh-CN"/>
        </w:rPr>
        <w:t>A</w:t>
      </w:r>
      <w:r>
        <w:rPr>
          <w:rFonts w:eastAsia="DengXian"/>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DengXian"/>
          <w:lang w:eastAsia="zh-CN"/>
        </w:rPr>
        <w:t xml:space="preserve">”, could we change the first “for” to “related to”? I.e., </w:t>
      </w:r>
    </w:p>
    <w:p w14:paraId="30C3A786" w14:textId="7E4C300B" w:rsidR="00AE4C12" w:rsidRDefault="00AE4C12" w:rsidP="00AE4C12">
      <w:pPr>
        <w:pStyle w:val="CommentText"/>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CommentReference"/>
        </w:rPr>
        <w:annotationRef/>
      </w:r>
    </w:p>
  </w:comment>
  <w:comment w:id="29" w:author="Bharat-QC" w:date="2024-08-28T13:58:00Z" w:initials="BS">
    <w:p w14:paraId="762C7D9A" w14:textId="77777777" w:rsidR="00B7158C" w:rsidRDefault="00FC12FD" w:rsidP="00B7158C">
      <w:pPr>
        <w:pStyle w:val="CommentText"/>
      </w:pPr>
      <w:r>
        <w:rPr>
          <w:rStyle w:val="CommentReference"/>
        </w:rPr>
        <w:annotationRef/>
      </w:r>
      <w:r w:rsidR="00B7158C">
        <w:t>Term mobility is also not clear</w:t>
      </w:r>
      <w:proofErr w:type="gramStart"/>
      <w:r w:rsidR="00B7158C">
        <w:t>,  suggestion</w:t>
      </w:r>
      <w:proofErr w:type="gramEnd"/>
      <w:r w:rsidR="00B7158C">
        <w:t>:</w:t>
      </w:r>
    </w:p>
    <w:p w14:paraId="32F2ABAE" w14:textId="77777777" w:rsidR="00B7158C" w:rsidRDefault="00B7158C" w:rsidP="00B7158C">
      <w:pPr>
        <w:pStyle w:val="CommentText"/>
      </w:pPr>
      <w:r>
        <w:t>-</w:t>
      </w:r>
      <w:r>
        <w:tab/>
      </w:r>
      <w:r>
        <w:rPr>
          <w:i/>
          <w:iCs/>
        </w:rPr>
        <w:t>SystemInformationBlockType33</w:t>
      </w:r>
      <w:r>
        <w:t xml:space="preserve"> contains assistance information </w:t>
      </w:r>
      <w:r>
        <w:rPr>
          <w:color w:val="FF0000"/>
        </w:rPr>
        <w:t xml:space="preserve">related to </w:t>
      </w:r>
      <w:r>
        <w:rPr>
          <w:strike/>
          <w:color w:val="FF0000"/>
        </w:rPr>
        <w:t xml:space="preserve">for </w:t>
      </w:r>
      <w:r>
        <w:t xml:space="preserve">neighbouring NTN cells </w:t>
      </w:r>
      <w:r>
        <w:rPr>
          <w:color w:val="FF0000"/>
        </w:rPr>
        <w:t>for measurements.</w:t>
      </w:r>
    </w:p>
  </w:comment>
  <w:comment w:id="30" w:author="Huawei-Xubin" w:date="2024-08-29T10:11:00Z" w:initials="Xubin">
    <w:p w14:paraId="0E7B965D" w14:textId="1DD8764E" w:rsidR="00A13B51" w:rsidRPr="00A13B51" w:rsidRDefault="00A13B5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QC. </w:t>
      </w:r>
    </w:p>
  </w:comment>
  <w:comment w:id="35" w:author="vivo" w:date="2024-08-28T17:44:00Z" w:initials="vivo">
    <w:p w14:paraId="54A3C679" w14:textId="35547873" w:rsidR="00AE4C12" w:rsidRDefault="00AE4C12">
      <w:pPr>
        <w:pStyle w:val="CommentText"/>
      </w:pPr>
      <w:r>
        <w:rPr>
          <w:rStyle w:val="CommentReference"/>
        </w:rPr>
        <w:annotationRef/>
      </w:r>
      <w:r>
        <w:rPr>
          <w:rFonts w:eastAsia="DengXian" w:hint="eastAsia"/>
          <w:lang w:eastAsia="zh-CN"/>
        </w:rPr>
        <w:t>S</w:t>
      </w:r>
      <w:r>
        <w:rPr>
          <w:rFonts w:eastAsia="DengXian"/>
          <w:lang w:eastAsia="zh-CN"/>
        </w:rPr>
        <w:t>ame comment as SIB33</w:t>
      </w:r>
    </w:p>
  </w:comment>
  <w:comment w:id="47" w:author="vivo" w:date="2024-08-28T17:44:00Z" w:initials="vivo">
    <w:p w14:paraId="01D915E2" w14:textId="77777777" w:rsidR="00AE4C12" w:rsidRDefault="00AE4C12" w:rsidP="00AE4C1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w:t>
      </w:r>
      <w:proofErr w:type="gramStart"/>
      <w:r>
        <w:t>s</w:t>
      </w:r>
      <w:r>
        <w:rPr>
          <w:rFonts w:eastAsia="DengXian"/>
          <w:lang w:eastAsia="zh-CN"/>
        </w:rPr>
        <w:t>uggest  merging</w:t>
      </w:r>
      <w:proofErr w:type="gramEnd"/>
      <w:r>
        <w:rPr>
          <w:rFonts w:eastAsia="DengXian"/>
          <w:lang w:eastAsia="zh-CN"/>
        </w:rPr>
        <w:t xml:space="preserve"> thest 2 sentences, i.e., </w:t>
      </w:r>
    </w:p>
    <w:p w14:paraId="51B67EEB" w14:textId="00292325" w:rsidR="00AE4C12" w:rsidRDefault="00AE4C12" w:rsidP="00AE4C12">
      <w:pPr>
        <w:pStyle w:val="CommentText"/>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8" w:author="ZTE (Ting)" w:date="2024-08-29T01:33:00Z" w:initials="ZTE">
    <w:p w14:paraId="719EF5D8" w14:textId="0F905F2A" w:rsidR="001E334B" w:rsidRPr="001E334B" w:rsidRDefault="001E334B">
      <w:pPr>
        <w:pStyle w:val="CommentText"/>
        <w:rPr>
          <w:rFonts w:eastAsia="DengXian"/>
          <w:lang w:eastAsia="zh-CN"/>
        </w:rPr>
      </w:pPr>
      <w:r>
        <w:rPr>
          <w:rStyle w:val="CommentReference"/>
        </w:rPr>
        <w:annotationRef/>
      </w:r>
      <w:r>
        <w:rPr>
          <w:rFonts w:eastAsia="DengXian"/>
          <w:lang w:eastAsia="zh-CN"/>
        </w:rPr>
        <w:t>Vivo’s suggestion seems better.</w:t>
      </w:r>
    </w:p>
  </w:comment>
  <w:comment w:id="49" w:author="Bharat-QC" w:date="2024-08-28T14:10:00Z" w:initials="BS">
    <w:p w14:paraId="7A01D151" w14:textId="77777777" w:rsidR="00D90A6D" w:rsidRDefault="00BD5F4E" w:rsidP="00D90A6D">
      <w:pPr>
        <w:pStyle w:val="CommentText"/>
      </w:pPr>
      <w:r>
        <w:rPr>
          <w:rStyle w:val="CommentReference"/>
        </w:rPr>
        <w:annotationRef/>
      </w:r>
      <w:r w:rsidR="00D90A6D">
        <w:t>We prefer to remove this here. This section is for NTN access. This section is for measurement, not TN to NTN mobility. This new text seems to be related to TN cell.</w:t>
      </w:r>
    </w:p>
    <w:p w14:paraId="32C802C4" w14:textId="77777777" w:rsidR="00D90A6D" w:rsidRDefault="00D90A6D" w:rsidP="00D90A6D">
      <w:pPr>
        <w:pStyle w:val="CommentText"/>
      </w:pPr>
      <w:r>
        <w:t>The term enable TN to NTN mobility is not correct as this should be already supported, only difference is assistance information is missing. UE could still do it without info by searching NTN signal.</w:t>
      </w:r>
    </w:p>
    <w:p w14:paraId="3E1EFA3C" w14:textId="77777777" w:rsidR="00D90A6D" w:rsidRDefault="00D90A6D" w:rsidP="00D90A6D">
      <w:pPr>
        <w:pStyle w:val="CommentText"/>
      </w:pPr>
    </w:p>
    <w:p w14:paraId="4572B241" w14:textId="77777777" w:rsidR="00D90A6D" w:rsidRDefault="00D90A6D" w:rsidP="00D90A6D">
      <w:pPr>
        <w:pStyle w:val="CommentText"/>
      </w:pPr>
      <w:r>
        <w:t>Alternatively, we could just add this for measurement in this section:</w:t>
      </w:r>
    </w:p>
    <w:p w14:paraId="6ED63D09" w14:textId="77777777" w:rsidR="00D90A6D" w:rsidRDefault="00D90A6D" w:rsidP="00D90A6D">
      <w:pPr>
        <w:pStyle w:val="CommentText"/>
      </w:pPr>
      <w:r>
        <w:t>Terrestrial network may also provide NTN neighbour cell assistance information via system information.</w:t>
      </w:r>
    </w:p>
  </w:comment>
  <w:comment w:id="50" w:author="Huawei-Xubin" w:date="2024-08-29T10:01:00Z" w:initials="Xubin">
    <w:p w14:paraId="132E979E" w14:textId="3A1D3B60" w:rsidR="009B114E" w:rsidRDefault="009B114E">
      <w:pPr>
        <w:pStyle w:val="CommentText"/>
        <w:rPr>
          <w:rFonts w:eastAsia="DengXian"/>
          <w:lang w:eastAsia="zh-CN"/>
        </w:rPr>
      </w:pPr>
      <w:r>
        <w:rPr>
          <w:rStyle w:val="CommentReference"/>
        </w:rPr>
        <w:annotationRef/>
      </w:r>
      <w:r>
        <w:rPr>
          <w:rFonts w:eastAsia="DengXian"/>
          <w:lang w:eastAsia="zh-CN"/>
        </w:rPr>
        <w:t>Share similar view with QC that we are trying to over-</w:t>
      </w:r>
      <w:proofErr w:type="spellStart"/>
      <w:r>
        <w:rPr>
          <w:rFonts w:eastAsia="DengXian"/>
          <w:lang w:eastAsia="zh-CN"/>
        </w:rPr>
        <w:t>emphesize</w:t>
      </w:r>
      <w:proofErr w:type="spellEnd"/>
      <w:r>
        <w:rPr>
          <w:rFonts w:eastAsia="DengXian"/>
          <w:lang w:eastAsia="zh-CN"/>
        </w:rPr>
        <w:t xml:space="preserve"> this which leads to further confusion. It is </w:t>
      </w:r>
      <w:proofErr w:type="spellStart"/>
      <w:r>
        <w:rPr>
          <w:rFonts w:eastAsia="DengXian"/>
          <w:lang w:eastAsia="zh-CN"/>
        </w:rPr>
        <w:t>cystal</w:t>
      </w:r>
      <w:proofErr w:type="spellEnd"/>
      <w:r>
        <w:rPr>
          <w:rFonts w:eastAsia="DengXian"/>
          <w:lang w:eastAsia="zh-CN"/>
        </w:rPr>
        <w:t xml:space="preserve"> clear that this is supported from </w:t>
      </w:r>
      <w:r w:rsidR="00A13B51">
        <w:rPr>
          <w:rFonts w:eastAsia="DengXian"/>
          <w:lang w:eastAsia="zh-CN"/>
        </w:rPr>
        <w:t xml:space="preserve">both </w:t>
      </w:r>
      <w:r>
        <w:rPr>
          <w:rFonts w:eastAsia="DengXian"/>
          <w:lang w:eastAsia="zh-CN"/>
        </w:rPr>
        <w:t>Stage 2 and Stage 3 perspective.</w:t>
      </w:r>
    </w:p>
    <w:p w14:paraId="7F04CBE4" w14:textId="77777777" w:rsidR="009B114E" w:rsidRDefault="009B114E">
      <w:pPr>
        <w:pStyle w:val="CommentText"/>
        <w:rPr>
          <w:rFonts w:eastAsia="DengXian"/>
          <w:lang w:eastAsia="zh-CN"/>
        </w:rPr>
      </w:pPr>
    </w:p>
    <w:p w14:paraId="7EBEBD1A" w14:textId="6C266EA1" w:rsidR="009B114E" w:rsidRDefault="009B114E">
      <w:pPr>
        <w:pStyle w:val="CommentText"/>
        <w:rPr>
          <w:rFonts w:eastAsia="DengXian"/>
          <w:lang w:eastAsia="zh-CN"/>
        </w:rPr>
      </w:pPr>
      <w:r>
        <w:rPr>
          <w:rFonts w:eastAsia="DengXian" w:hint="eastAsia"/>
          <w:lang w:eastAsia="zh-CN"/>
        </w:rPr>
        <w:t>T</w:t>
      </w:r>
      <w:r>
        <w:rPr>
          <w:rFonts w:eastAsia="DengXian"/>
          <w:lang w:eastAsia="zh-CN"/>
        </w:rPr>
        <w:t>his section is about measurement anyway. Regarding QC’ suggestion, we think it is not need. If we look at the other sentence, it says already: “</w:t>
      </w:r>
      <w:r w:rsidRPr="009B114E">
        <w:rPr>
          <w:highlight w:val="yellow"/>
        </w:rPr>
        <w:t>the network may provide neighbouring cell assistance information</w:t>
      </w:r>
      <w:r>
        <w:rPr>
          <w:rFonts w:eastAsia="DengXian"/>
          <w:lang w:eastAsia="zh-CN"/>
        </w:rPr>
        <w:t>”. What does it mean by “</w:t>
      </w:r>
      <w:r>
        <w:t>Terrestrial network may also provide</w:t>
      </w:r>
      <w:r>
        <w:rPr>
          <w:rFonts w:eastAsia="DengXian"/>
          <w:lang w:eastAsia="zh-CN"/>
        </w:rPr>
        <w:t>”? That “the network” doesn’t include “</w:t>
      </w:r>
      <w:r>
        <w:t>Terrestrial network</w:t>
      </w:r>
      <w:r>
        <w:rPr>
          <w:rFonts w:eastAsia="DengXian"/>
          <w:lang w:eastAsia="zh-CN"/>
        </w:rPr>
        <w:t>”</w:t>
      </w:r>
      <w:r w:rsidR="00A13B51">
        <w:rPr>
          <w:rFonts w:eastAsia="DengXian"/>
          <w:lang w:eastAsia="zh-CN"/>
        </w:rPr>
        <w:t>? This is odd.</w:t>
      </w:r>
    </w:p>
    <w:p w14:paraId="4BFC77C2" w14:textId="77777777" w:rsidR="009B114E" w:rsidRDefault="009B114E">
      <w:pPr>
        <w:pStyle w:val="CommentText"/>
        <w:rPr>
          <w:rFonts w:eastAsia="DengXian"/>
          <w:lang w:eastAsia="zh-CN"/>
        </w:rPr>
      </w:pPr>
    </w:p>
    <w:p w14:paraId="06E3F032" w14:textId="4E42331E" w:rsidR="009B114E" w:rsidRPr="009B114E" w:rsidRDefault="00A13B51">
      <w:pPr>
        <w:pStyle w:val="CommentText"/>
        <w:rPr>
          <w:rFonts w:eastAsia="DengXian"/>
          <w:lang w:eastAsia="zh-CN"/>
        </w:rPr>
      </w:pPr>
      <w:r>
        <w:rPr>
          <w:rFonts w:eastAsia="DengXian" w:hint="eastAsia"/>
          <w:lang w:eastAsia="zh-CN"/>
        </w:rPr>
        <w:t>B</w:t>
      </w:r>
      <w:r>
        <w:rPr>
          <w:rFonts w:eastAsia="DengXian"/>
          <w:lang w:eastAsia="zh-CN"/>
        </w:rPr>
        <w:t>esides, if we change 7.4 as QC suggested, there is no need for sure to say the same thing here.</w:t>
      </w:r>
    </w:p>
  </w:comment>
  <w:comment w:id="51" w:author="Jonas Sedin" w:date="2024-08-29T09:30:00Z" w:initials="JS">
    <w:p w14:paraId="7E47D0F7" w14:textId="28B8D85B" w:rsidR="00740D6A" w:rsidRDefault="00740D6A">
      <w:pPr>
        <w:pStyle w:val="CommentText"/>
      </w:pPr>
      <w:r>
        <w:rPr>
          <w:rStyle w:val="CommentReference"/>
        </w:rPr>
        <w:annotationRef/>
      </w:r>
      <w:r>
        <w:t xml:space="preserve">We do not agree with HW’s view that it is crystal clear. One really has to read in between the lines in the spec to understand this and we do not think it is reasonable to hide such an important feature – I am certain operators would agree. </w:t>
      </w:r>
    </w:p>
    <w:p w14:paraId="020AF072" w14:textId="77777777" w:rsidR="004C6D42" w:rsidRDefault="00740D6A" w:rsidP="004C6D42">
      <w:r>
        <w:t>The argument that “the network” includes terrestrial network is cl</w:t>
      </w:r>
      <w:bookmarkStart w:id="53" w:name="_GoBack"/>
      <w:bookmarkEnd w:id="53"/>
      <w:r>
        <w:t xml:space="preserve">early contradicted in other parts of section 23.21, </w:t>
      </w:r>
      <w:r w:rsidR="004C6D42">
        <w:t xml:space="preserve">where “the network” cannot be a terrestrial network. </w:t>
      </w:r>
    </w:p>
    <w:p w14:paraId="13F6C5B5" w14:textId="53757072" w:rsidR="00740D6A" w:rsidRDefault="004C6D42" w:rsidP="004C6D42">
      <w:r>
        <w:t>For instance in 23.21.2.2: “</w:t>
      </w:r>
      <w:r w:rsidRPr="004C6D42">
        <w:rPr>
          <w:i/>
        </w:rPr>
        <w:t>For the serving cell, the network broadcast ephemeris information and common Timing Advance (common TA) parameters.</w:t>
      </w:r>
      <w:proofErr w:type="gramStart"/>
      <w:r>
        <w:t>”.</w:t>
      </w:r>
      <w:proofErr w:type="gramEnd"/>
      <w:r>
        <w:t xml:space="preserve"> “</w:t>
      </w:r>
      <w:proofErr w:type="gramStart"/>
      <w:r>
        <w:t>the</w:t>
      </w:r>
      <w:proofErr w:type="gramEnd"/>
      <w:r>
        <w:t xml:space="preserve"> network” is only a non-terrestrial network here. </w:t>
      </w:r>
    </w:p>
    <w:p w14:paraId="277D9C49" w14:textId="77777777" w:rsidR="00740D6A" w:rsidRDefault="00740D6A">
      <w:pPr>
        <w:pStyle w:val="CommentText"/>
      </w:pPr>
    </w:p>
    <w:p w14:paraId="791ED42D" w14:textId="5BBA4505" w:rsidR="00740D6A" w:rsidRDefault="00740D6A">
      <w:pPr>
        <w:pStyle w:val="CommentText"/>
      </w:pPr>
      <w:r>
        <w:t xml:space="preserve">Also we think that section 23.21 is indeed the correct place to mention it, as it has to do with mobility from </w:t>
      </w:r>
      <w:proofErr w:type="spellStart"/>
      <w:r>
        <w:t>IoT</w:t>
      </w:r>
      <w:proofErr w:type="spellEnd"/>
      <w:r>
        <w:t xml:space="preserve"> TN to </w:t>
      </w:r>
      <w:proofErr w:type="spellStart"/>
      <w:r>
        <w:t>IoT</w:t>
      </w:r>
      <w:proofErr w:type="spellEnd"/>
      <w:r>
        <w:t xml:space="preserve"> NTN. </w:t>
      </w:r>
    </w:p>
    <w:p w14:paraId="02F28BB6" w14:textId="02179BB1" w:rsidR="00740D6A" w:rsidRDefault="00740D6A">
      <w:pPr>
        <w:pStyle w:val="CommentText"/>
      </w:pPr>
    </w:p>
    <w:p w14:paraId="41DEC75B" w14:textId="39C928DF" w:rsidR="00740D6A" w:rsidRDefault="00740D6A">
      <w:pPr>
        <w:pStyle w:val="CommentText"/>
      </w:pPr>
      <w:r>
        <w:t xml:space="preserve">We would be fine with QCs suggestion: </w:t>
      </w:r>
    </w:p>
    <w:p w14:paraId="7B588390" w14:textId="4F58D175" w:rsidR="00740D6A" w:rsidRPr="00740D6A" w:rsidRDefault="00740D6A">
      <w:pPr>
        <w:pStyle w:val="CommentText"/>
      </w:pPr>
      <w:r>
        <w:rPr>
          <w:i/>
        </w:rPr>
        <w:t>A t</w:t>
      </w:r>
      <w:r w:rsidRPr="00740D6A">
        <w:rPr>
          <w:i/>
        </w:rPr>
        <w:t>errestrial network may also provide NTN neighbour cell assistance information via system information.</w:t>
      </w:r>
    </w:p>
  </w:comment>
  <w:comment w:id="54" w:author="Jonas Sedin" w:date="2024-08-27T17:12:00Z" w:initials="JS">
    <w:p w14:paraId="3ED09902" w14:textId="4D57A648" w:rsidR="00D53117" w:rsidRDefault="00D53117" w:rsidP="00D02FDC">
      <w:pPr>
        <w:pStyle w:val="CommentText"/>
      </w:pPr>
      <w:r>
        <w:rPr>
          <w:rStyle w:val="CommentReference"/>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CommentText"/>
      </w:pPr>
    </w:p>
    <w:p w14:paraId="63A3F29C" w14:textId="2A60401E" w:rsidR="00D53117" w:rsidRPr="00D02FDC" w:rsidRDefault="00D53117">
      <w:pPr>
        <w:pStyle w:val="CommentText"/>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55" w:author="Jonas Sedin" w:date="2024-08-27T17:46:00Z" w:initials="JS">
    <w:p w14:paraId="4FDEA25F" w14:textId="77777777" w:rsidR="00D02FDC" w:rsidRDefault="00D02FDC" w:rsidP="00D02FDC">
      <w:pPr>
        <w:pStyle w:val="Doc-title"/>
      </w:pPr>
      <w:r>
        <w:rPr>
          <w:rStyle w:val="CommentReference"/>
        </w:rPr>
        <w:annotationRef/>
      </w:r>
      <w:hyperlink r:id="rId1" w:tooltip="C:Data3GPPExtractsR2-2407254 Various corrections to IoT NTN Rel-18.docx" w:history="1">
        <w:r w:rsidRPr="00B85A2D">
          <w:rPr>
            <w:rStyle w:val="Hyperlink"/>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CommentText"/>
      </w:pPr>
    </w:p>
  </w:comment>
  <w:comment w:id="56" w:author="vivo" w:date="2024-08-28T17:44:00Z" w:initials="vivo">
    <w:p w14:paraId="1982DAA5" w14:textId="77777777" w:rsidR="00AE4C12" w:rsidRDefault="00AE4C12">
      <w:pPr>
        <w:pStyle w:val="CommentText"/>
        <w:rPr>
          <w:rFonts w:eastAsia="DengXian"/>
          <w:lang w:eastAsia="zh-CN"/>
        </w:rPr>
      </w:pPr>
      <w:r>
        <w:rPr>
          <w:rStyle w:val="CommentReference"/>
        </w:rPr>
        <w:annotationRef/>
      </w:r>
      <w:r>
        <w:rPr>
          <w:rFonts w:eastAsia="DengXian"/>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CommentText"/>
        <w:rPr>
          <w:rFonts w:eastAsia="DengXian"/>
          <w:lang w:eastAsia="zh-CN"/>
        </w:rPr>
      </w:pPr>
      <w:r>
        <w:rPr>
          <w:rFonts w:eastAsia="DengXian"/>
          <w:lang w:eastAsia="zh-CN"/>
        </w:rPr>
        <w:t xml:space="preserve">Thus, fine for this change. </w:t>
      </w:r>
    </w:p>
  </w:comment>
  <w:comment w:id="57" w:author="ZTE (Ting)" w:date="2024-08-29T01:28:00Z" w:initials="ZTE">
    <w:p w14:paraId="4CC21D1C" w14:textId="64DA3527" w:rsidR="001A4D5C" w:rsidRDefault="001A4D5C">
      <w:pPr>
        <w:pStyle w:val="CommentText"/>
      </w:pPr>
      <w:r>
        <w:rPr>
          <w:rStyle w:val="CommentReference"/>
        </w:rPr>
        <w:annotationRef/>
      </w:r>
      <w:r>
        <w:t>We think we have no agreement on this, so we cannot add this change. We also think the current stage2 description is fine. Here “</w:t>
      </w:r>
      <w:r w:rsidRPr="00B05654">
        <w:rPr>
          <w:rFonts w:cs="Helv"/>
        </w:rPr>
        <w:t xml:space="preserve">NTN neighbour cell measurements on </w:t>
      </w:r>
      <w:proofErr w:type="gramStart"/>
      <w:r w:rsidRPr="00B05654">
        <w:rPr>
          <w:rFonts w:cs="Helv"/>
        </w:rPr>
        <w:t xml:space="preserve">a </w:t>
      </w:r>
      <w:r>
        <w:t>”</w:t>
      </w:r>
      <w:proofErr w:type="gramEnd"/>
      <w:r>
        <w:t xml:space="preserve"> can be a general saying as at last UE needs to measure a neighbour cell. How the UE apply the configuration in SIB3/SIB5 (e.g., configuration per carrier) can be left to UE, or may be similar as legacy TN UE.</w:t>
      </w:r>
    </w:p>
  </w:comment>
  <w:comment w:id="58" w:author="Bharat-QC" w:date="2024-08-28T14:17:00Z" w:initials="BS">
    <w:p w14:paraId="622D8269" w14:textId="77777777" w:rsidR="00AC0FD0" w:rsidRDefault="00AC0FD0" w:rsidP="00AC0FD0">
      <w:pPr>
        <w:pStyle w:val="CommentText"/>
      </w:pPr>
      <w:r>
        <w:rPr>
          <w:rStyle w:val="CommentReference"/>
        </w:rPr>
        <w:annotationRef/>
      </w:r>
      <w:r>
        <w:t>No change is needed for now. In this frequency, there can be TN cell and NTN cell, UE just can skip NTN cell not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32F2ABAE" w15:paraIdParent="30C3A786" w15:done="0"/>
  <w15:commentEx w15:paraId="0E7B965D" w15:paraIdParent="30C3A786" w15:done="0"/>
  <w15:commentEx w15:paraId="54A3C679" w15:done="0"/>
  <w15:commentEx w15:paraId="51B67EEB" w15:done="0"/>
  <w15:commentEx w15:paraId="719EF5D8" w15:paraIdParent="51B67EEB" w15:done="0"/>
  <w15:commentEx w15:paraId="6ED63D09" w15:paraIdParent="51B67EEB" w15:done="0"/>
  <w15:commentEx w15:paraId="06E3F032" w15:paraIdParent="51B67EEB" w15:done="0"/>
  <w15:commentEx w15:paraId="7B588390" w15:paraIdParent="51B67EEB" w15:done="0"/>
  <w15:commentEx w15:paraId="63A3F29C" w15:done="0"/>
  <w15:commentEx w15:paraId="57C634A1" w15:paraIdParent="63A3F29C" w15:done="0"/>
  <w15:commentEx w15:paraId="45360415" w15:paraIdParent="63A3F29C" w15:done="0"/>
  <w15:commentEx w15:paraId="4CC21D1C" w15:paraIdParent="63A3F29C" w15:done="0"/>
  <w15:commentEx w15:paraId="622D8269" w15:paraIdParent="63A3F2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C14180" w16cex:dateUtc="2024-08-28T20:58:00Z"/>
  <w16cex:commentExtensible w16cex:durableId="0098D668" w16cex:dateUtc="2024-08-28T21:10:00Z"/>
  <w16cex:commentExtensible w16cex:durableId="33C00528" w16cex:dateUtc="2024-08-28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32F2ABAE" w16cid:durableId="14C14180"/>
  <w16cid:commentId w16cid:paraId="0E7B965D" w16cid:durableId="2A7AC7B5"/>
  <w16cid:commentId w16cid:paraId="54A3C679" w16cid:durableId="2A79E06C"/>
  <w16cid:commentId w16cid:paraId="51B67EEB" w16cid:durableId="2A79E072"/>
  <w16cid:commentId w16cid:paraId="719EF5D8" w16cid:durableId="4F05A73D"/>
  <w16cid:commentId w16cid:paraId="6ED63D09" w16cid:durableId="0098D668"/>
  <w16cid:commentId w16cid:paraId="06E3F032" w16cid:durableId="2A7AC57D"/>
  <w16cid:commentId w16cid:paraId="63A3F29C" w16cid:durableId="2A79DFF9"/>
  <w16cid:commentId w16cid:paraId="57C634A1" w16cid:durableId="2A79DFFA"/>
  <w16cid:commentId w16cid:paraId="45360415" w16cid:durableId="2A79E09A"/>
  <w16cid:commentId w16cid:paraId="4CC21D1C" w16cid:durableId="52A70923"/>
  <w16cid:commentId w16cid:paraId="622D8269" w16cid:durableId="33C005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D92E7" w14:textId="77777777" w:rsidR="00C0579D" w:rsidRPr="007B4B4C" w:rsidRDefault="00C0579D">
      <w:pPr>
        <w:spacing w:after="0"/>
      </w:pPr>
      <w:r w:rsidRPr="007B4B4C">
        <w:separator/>
      </w:r>
    </w:p>
  </w:endnote>
  <w:endnote w:type="continuationSeparator" w:id="0">
    <w:p w14:paraId="58C91F77" w14:textId="77777777" w:rsidR="00C0579D" w:rsidRPr="007B4B4C" w:rsidRDefault="00C0579D">
      <w:pPr>
        <w:spacing w:after="0"/>
      </w:pPr>
      <w:r w:rsidRPr="007B4B4C">
        <w:continuationSeparator/>
      </w:r>
    </w:p>
  </w:endnote>
  <w:endnote w:type="continuationNotice" w:id="1">
    <w:p w14:paraId="59626706" w14:textId="77777777" w:rsidR="00C0579D" w:rsidRPr="007B4B4C" w:rsidRDefault="00C057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C1D77" w14:textId="77777777" w:rsidR="00C0579D" w:rsidRPr="007B4B4C" w:rsidRDefault="00C0579D">
      <w:pPr>
        <w:spacing w:after="0"/>
      </w:pPr>
      <w:r w:rsidRPr="007B4B4C">
        <w:separator/>
      </w:r>
    </w:p>
  </w:footnote>
  <w:footnote w:type="continuationSeparator" w:id="0">
    <w:p w14:paraId="51995AD9" w14:textId="77777777" w:rsidR="00C0579D" w:rsidRPr="007B4B4C" w:rsidRDefault="00C0579D">
      <w:pPr>
        <w:spacing w:after="0"/>
      </w:pPr>
      <w:r w:rsidRPr="007B4B4C">
        <w:continuationSeparator/>
      </w:r>
    </w:p>
  </w:footnote>
  <w:footnote w:type="continuationNotice" w:id="1">
    <w:p w14:paraId="24613451" w14:textId="77777777" w:rsidR="00C0579D" w:rsidRPr="007B4B4C" w:rsidRDefault="00C057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0C17C576" w:rsidR="00F8285C" w:rsidRDefault="00F8285C" w:rsidP="00F8285C">
    <w:pPr>
      <w:pStyle w:val="Header"/>
      <w:framePr w:wrap="auto" w:vAnchor="text" w:hAnchor="margin" w:xAlign="right" w:y="1"/>
      <w:widowControl/>
    </w:pPr>
  </w:p>
  <w:p w14:paraId="7E4C60FC" w14:textId="71000EF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C6D42">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2"/>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3"/>
  </w:num>
  <w:num w:numId="19">
    <w:abstractNumId w:val="53"/>
  </w:num>
  <w:num w:numId="20">
    <w:abstractNumId w:val="19"/>
  </w:num>
  <w:num w:numId="21">
    <w:abstractNumId w:val="8"/>
  </w:num>
  <w:num w:numId="22">
    <w:abstractNumId w:val="47"/>
  </w:num>
  <w:num w:numId="23">
    <w:abstractNumId w:val="22"/>
  </w:num>
  <w:num w:numId="24">
    <w:abstractNumId w:val="33"/>
  </w:num>
  <w:num w:numId="25">
    <w:abstractNumId w:val="14"/>
  </w:num>
  <w:num w:numId="26">
    <w:abstractNumId w:val="12"/>
  </w:num>
  <w:num w:numId="27">
    <w:abstractNumId w:val="34"/>
  </w:num>
  <w:num w:numId="28">
    <w:abstractNumId w:val="52"/>
  </w:num>
  <w:num w:numId="29">
    <w:abstractNumId w:val="24"/>
  </w:num>
  <w:num w:numId="30">
    <w:abstractNumId w:val="36"/>
  </w:num>
  <w:num w:numId="31">
    <w:abstractNumId w:val="16"/>
  </w:num>
  <w:num w:numId="32">
    <w:abstractNumId w:val="35"/>
  </w:num>
  <w:num w:numId="33">
    <w:abstractNumId w:val="15"/>
  </w:num>
  <w:num w:numId="34">
    <w:abstractNumId w:val="46"/>
  </w:num>
  <w:num w:numId="35">
    <w:abstractNumId w:val="54"/>
  </w:num>
  <w:num w:numId="36">
    <w:abstractNumId w:val="29"/>
  </w:num>
  <w:num w:numId="37">
    <w:abstractNumId w:val="51"/>
  </w:num>
  <w:num w:numId="38">
    <w:abstractNumId w:val="55"/>
  </w:num>
  <w:num w:numId="39">
    <w:abstractNumId w:val="11"/>
  </w:num>
  <w:num w:numId="40">
    <w:abstractNumId w:val="41"/>
  </w:num>
  <w:num w:numId="41">
    <w:abstractNumId w:val="27"/>
  </w:num>
  <w:num w:numId="42">
    <w:abstractNumId w:val="28"/>
  </w:num>
  <w:num w:numId="43">
    <w:abstractNumId w:val="10"/>
  </w:num>
  <w:num w:numId="44">
    <w:abstractNumId w:val="32"/>
  </w:num>
  <w:num w:numId="45">
    <w:abstractNumId w:val="26"/>
  </w:num>
  <w:num w:numId="46">
    <w:abstractNumId w:val="17"/>
  </w:num>
  <w:num w:numId="47">
    <w:abstractNumId w:val="50"/>
  </w:num>
  <w:num w:numId="48">
    <w:abstractNumId w:val="25"/>
  </w:num>
  <w:num w:numId="49">
    <w:abstractNumId w:val="21"/>
  </w:num>
  <w:num w:numId="50">
    <w:abstractNumId w:val="18"/>
  </w:num>
  <w:num w:numId="51">
    <w:abstractNumId w:val="23"/>
  </w:num>
  <w:num w:numId="52">
    <w:abstractNumId w:val="48"/>
  </w:num>
  <w:num w:numId="53">
    <w:abstractNumId w:val="37"/>
  </w:num>
  <w:num w:numId="54">
    <w:abstractNumId w:val="39"/>
  </w:num>
  <w:num w:numId="55">
    <w:abstractNumId w:val="40"/>
  </w:num>
  <w:num w:numId="56">
    <w:abstractNumId w:val="30"/>
  </w:num>
  <w:num w:numId="57">
    <w:abstractNumId w:val="20"/>
  </w:num>
  <w:num w:numId="58">
    <w:abstractNumId w:val="49"/>
  </w:num>
  <w:num w:numId="5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rson w15:author="Bharat-QC">
    <w15:presenceInfo w15:providerId="None" w15:userId="Bharat-QC"/>
  </w15:person>
  <w15:person w15:author="Huawei-Xubin">
    <w15:presenceInfo w15:providerId="None" w15:userId="Huawei-Xubin"/>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42"/>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3E1"/>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6A"/>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14E"/>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B51"/>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B0D"/>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0FD0"/>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58C"/>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5F4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79D"/>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A6D"/>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7E9"/>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51E"/>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2FD"/>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4FBC"/>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uiPriority w:val="9"/>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Normal"/>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Normal"/>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Normal"/>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purl.org/dc/dcmitype/"/>
    <ds:schemaRef ds:uri="http://schemas.microsoft.com/sharepoint/v3"/>
    <ds:schemaRef ds:uri="2f282d3b-eb4a-4b09-b61f-b9593442e286"/>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d8762117-8292-4133-b1c7-eab5c6487cfd"/>
    <ds:schemaRef ds:uri="9b239327-9e80-40e4-b1b7-4394fed77a33"/>
    <ds:schemaRef ds:uri="http://purl.org/dc/elements/1.1/"/>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BEADC-6311-452F-985F-F5BCF9AE2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6</Pages>
  <Words>2143</Words>
  <Characters>12220</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35</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cp:lastModifiedBy>
  <cp:revision>3</cp:revision>
  <cp:lastPrinted>2017-05-08T20:55:00Z</cp:lastPrinted>
  <dcterms:created xsi:type="dcterms:W3CDTF">2024-08-29T08:26:00Z</dcterms:created>
  <dcterms:modified xsi:type="dcterms:W3CDTF">2024-08-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